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D37C6" w14:textId="77777777" w:rsidR="00883492" w:rsidRDefault="00F67E8B">
      <w:pPr>
        <w:pStyle w:val="Title"/>
      </w:pPr>
      <w:bookmarkStart w:id="0" w:name="_GoBack"/>
      <w:bookmarkEnd w:id="0"/>
      <w:r>
        <w:t>Untitled</w:t>
      </w:r>
    </w:p>
    <w:p w14:paraId="47DD37C7" w14:textId="77777777" w:rsidR="00883492" w:rsidRDefault="00F67E8B">
      <w:pPr>
        <w:pStyle w:val="Heading1"/>
      </w:pPr>
      <w:bookmarkStart w:id="1" w:name="r-markdown"/>
      <w:r>
        <w:t>R Markdown</w:t>
      </w:r>
      <w:bookmarkEnd w:id="1"/>
    </w:p>
    <w:p w14:paraId="47DD37C8" w14:textId="77777777" w:rsidR="00883492" w:rsidRDefault="00F67E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47DD37C9" w14:textId="77777777" w:rsidR="00883492" w:rsidRDefault="00F67E8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7DD37CA" w14:textId="77777777" w:rsidR="00883492" w:rsidRPr="00AA6C31" w:rsidRDefault="00F67E8B">
      <w:pPr>
        <w:pStyle w:val="SourceCode"/>
        <w:rPr>
          <w:sz w:val="20"/>
          <w:szCs w:val="20"/>
        </w:rPr>
      </w:pPr>
      <w:r w:rsidRPr="00AA6C31">
        <w:rPr>
          <w:rStyle w:val="KeywordTok"/>
          <w:sz w:val="18"/>
          <w:szCs w:val="20"/>
        </w:rPr>
        <w:t>summary</w:t>
      </w:r>
      <w:r w:rsidRPr="00AA6C31">
        <w:rPr>
          <w:rStyle w:val="NormalTok"/>
          <w:sz w:val="18"/>
          <w:szCs w:val="20"/>
        </w:rPr>
        <w:t>(cars)</w:t>
      </w:r>
    </w:p>
    <w:p w14:paraId="47DD37CB" w14:textId="77777777" w:rsidR="00883492" w:rsidRPr="00AA6C31" w:rsidRDefault="00F67E8B">
      <w:pPr>
        <w:pStyle w:val="SourceCode"/>
        <w:rPr>
          <w:sz w:val="20"/>
          <w:szCs w:val="20"/>
        </w:rPr>
      </w:pPr>
      <w:r w:rsidRPr="00AA6C31">
        <w:rPr>
          <w:rStyle w:val="VerbatimChar"/>
          <w:sz w:val="18"/>
          <w:szCs w:val="20"/>
        </w:rPr>
        <w:t xml:space="preserve">##      speed           </w:t>
      </w:r>
      <w:proofErr w:type="spellStart"/>
      <w:r w:rsidRPr="00AA6C31">
        <w:rPr>
          <w:rStyle w:val="VerbatimChar"/>
          <w:sz w:val="18"/>
          <w:szCs w:val="20"/>
        </w:rPr>
        <w:t>dist</w:t>
      </w:r>
      <w:proofErr w:type="spellEnd"/>
      <w:r w:rsidRPr="00AA6C31">
        <w:rPr>
          <w:rStyle w:val="VerbatimChar"/>
          <w:sz w:val="18"/>
          <w:szCs w:val="20"/>
        </w:rPr>
        <w:t xml:space="preserve">     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 xml:space="preserve">##  Min.   : 4.0   Min.   :  2.00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 xml:space="preserve">##  1st Qu.:12.0   1st Qu.: 26.00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 xml:space="preserve">##  Median :15.0   Median : 36.00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 xml:space="preserve">##  Mean   :15.4   Mean   : 42.98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 xml:space="preserve">##  3rd Qu.:19.0   3rd Qu.: 56.00  </w:t>
      </w:r>
      <w:r w:rsidRPr="00AA6C31">
        <w:rPr>
          <w:sz w:val="20"/>
          <w:szCs w:val="20"/>
        </w:rPr>
        <w:br/>
      </w:r>
      <w:r w:rsidRPr="00AA6C31">
        <w:rPr>
          <w:rStyle w:val="VerbatimChar"/>
          <w:sz w:val="18"/>
          <w:szCs w:val="20"/>
        </w:rPr>
        <w:t>##  Max.   :25.0   Max.   :120.00</w:t>
      </w:r>
    </w:p>
    <w:p w14:paraId="47DD37CC" w14:textId="77777777" w:rsidR="00883492" w:rsidRDefault="00F67E8B" w:rsidP="001D111C">
      <w:pPr>
        <w:pStyle w:val="Heading3"/>
      </w:pPr>
      <w:bookmarkStart w:id="2" w:name="including-plots"/>
      <w:r>
        <w:t>Including Plots</w:t>
      </w:r>
      <w:bookmarkEnd w:id="2"/>
    </w:p>
    <w:p w14:paraId="47DD37CD" w14:textId="77777777" w:rsidR="00883492" w:rsidRDefault="00F67E8B">
      <w:pPr>
        <w:pStyle w:val="FirstParagraph"/>
      </w:pPr>
      <w:r>
        <w:t>You can also embed plots, for example:</w:t>
      </w:r>
    </w:p>
    <w:p w14:paraId="47DD37CE" w14:textId="77777777" w:rsidR="00883492" w:rsidRDefault="00F67E8B">
      <w:pPr>
        <w:pStyle w:val="BodyText"/>
      </w:pPr>
      <w:r>
        <w:rPr>
          <w:noProof/>
        </w:rPr>
        <w:drawing>
          <wp:inline distT="0" distB="0" distL="0" distR="0" wp14:anchorId="47DD37D0" wp14:editId="47DD37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D37CF" w14:textId="77777777" w:rsidR="00883492" w:rsidRDefault="00F67E8B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83492" w:rsidSect="006921AB">
      <w:footerReference w:type="defaul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71F45" w14:textId="77777777" w:rsidR="008B0211" w:rsidRDefault="008B0211">
      <w:pPr>
        <w:spacing w:after="0"/>
      </w:pPr>
      <w:r>
        <w:separator/>
      </w:r>
    </w:p>
  </w:endnote>
  <w:endnote w:type="continuationSeparator" w:id="0">
    <w:p w14:paraId="639B08FB" w14:textId="77777777" w:rsidR="008B0211" w:rsidRDefault="008B0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9713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622D9A" w14:textId="2CD6DD24" w:rsidR="00AE1317" w:rsidRDefault="00AE13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1D938" w14:textId="77777777" w:rsidR="00AE1317" w:rsidRDefault="00AE1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0C7F2" w14:textId="77777777" w:rsidR="008B0211" w:rsidRDefault="008B0211">
      <w:r>
        <w:separator/>
      </w:r>
    </w:p>
  </w:footnote>
  <w:footnote w:type="continuationSeparator" w:id="0">
    <w:p w14:paraId="77AA905F" w14:textId="77777777" w:rsidR="008B0211" w:rsidRDefault="008B0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EAE96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6A9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B28B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52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CE5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B208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B4B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2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B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2B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9621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111C"/>
    <w:rsid w:val="0042769D"/>
    <w:rsid w:val="004E29B3"/>
    <w:rsid w:val="00514B96"/>
    <w:rsid w:val="00590D07"/>
    <w:rsid w:val="006921AB"/>
    <w:rsid w:val="00784D58"/>
    <w:rsid w:val="00883492"/>
    <w:rsid w:val="008B0211"/>
    <w:rsid w:val="008D6863"/>
    <w:rsid w:val="00AA6C31"/>
    <w:rsid w:val="00AE1317"/>
    <w:rsid w:val="00B86B75"/>
    <w:rsid w:val="00BC48D5"/>
    <w:rsid w:val="00C36279"/>
    <w:rsid w:val="00E315A3"/>
    <w:rsid w:val="00F67E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D37C6"/>
  <w15:docId w15:val="{B8F3F4B1-6F7B-4A30-ADF4-98D62EB8C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769D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769D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317"/>
  </w:style>
  <w:style w:type="paragraph" w:styleId="Footer">
    <w:name w:val="footer"/>
    <w:basedOn w:val="Normal"/>
    <w:link w:val="FooterChar"/>
    <w:uiPriority w:val="99"/>
    <w:unhideWhenUsed/>
    <w:rsid w:val="00AE131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1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5BB769DF30048ADDB682BED2D03BF" ma:contentTypeVersion="13" ma:contentTypeDescription="Create a new document." ma:contentTypeScope="" ma:versionID="f12a5d23b17b94382ffb3d9ebbe64569">
  <xsd:schema xmlns:xsd="http://www.w3.org/2001/XMLSchema" xmlns:xs="http://www.w3.org/2001/XMLSchema" xmlns:p="http://schemas.microsoft.com/office/2006/metadata/properties" xmlns:ns3="8692fb02-64ee-477a-8829-0b8419474116" xmlns:ns4="e525f45e-12aa-43f1-99a0-18fd9df9a174" targetNamespace="http://schemas.microsoft.com/office/2006/metadata/properties" ma:root="true" ma:fieldsID="ea0ab14f17a4ac9cfb634d94673a454c" ns3:_="" ns4:_="">
    <xsd:import namespace="8692fb02-64ee-477a-8829-0b8419474116"/>
    <xsd:import namespace="e525f45e-12aa-43f1-99a0-18fd9df9a1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2fb02-64ee-477a-8829-0b84194741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f45e-12aa-43f1-99a0-18fd9df9a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090DCE-3051-4F42-BCF8-92E663806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56734F-9891-441C-8BFA-124AD036B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92fb02-64ee-477a-8829-0b8419474116"/>
    <ds:schemaRef ds:uri="e525f45e-12aa-43f1-99a0-18fd9df9a1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F5BAE0-DC4F-4464-B192-6D5209D5A1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C Chapel Hill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mith, Natalie R</dc:creator>
  <cp:keywords/>
  <cp:lastModifiedBy>Smith, Natalie R</cp:lastModifiedBy>
  <cp:revision>8</cp:revision>
  <dcterms:created xsi:type="dcterms:W3CDTF">2019-09-12T19:23:00Z</dcterms:created>
  <dcterms:modified xsi:type="dcterms:W3CDTF">2020-02-24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4395BB769DF30048ADDB682BED2D03BF</vt:lpwstr>
  </property>
</Properties>
</file>